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29CA" w:rsidRDefault="00D429CA" w:rsidP="00D429CA">
      <w:pPr>
        <w:jc w:val="center"/>
        <w:rPr>
          <w:rFonts w:asciiTheme="majorHAnsi" w:hAnsiTheme="majorHAnsi" w:cstheme="majorHAnsi"/>
          <w:b/>
          <w:smallCaps/>
          <w:sz w:val="32"/>
        </w:rPr>
      </w:pPr>
    </w:p>
    <w:p w:rsidR="00D429CA" w:rsidRDefault="00D429CA" w:rsidP="00307B1E">
      <w:pPr>
        <w:spacing w:after="0"/>
        <w:rPr>
          <w:rFonts w:asciiTheme="majorHAnsi" w:hAnsiTheme="majorHAnsi" w:cstheme="majorHAnsi"/>
          <w:b/>
          <w:smallCaps/>
          <w:sz w:val="32"/>
        </w:rPr>
      </w:pPr>
      <w:r>
        <w:rPr>
          <w:rFonts w:asciiTheme="majorHAnsi" w:hAnsiTheme="majorHAnsi" w:cstheme="majorHAnsi"/>
          <w:b/>
          <w:smallCaps/>
          <w:sz w:val="32"/>
        </w:rPr>
        <w:t>Evaluación del Curso</w:t>
      </w:r>
    </w:p>
    <w:p w:rsidR="00D429CA" w:rsidRDefault="00D429CA" w:rsidP="00307B1E">
      <w:pPr>
        <w:spacing w:after="0"/>
        <w:rPr>
          <w:rFonts w:asciiTheme="majorHAnsi" w:hAnsiTheme="majorHAnsi" w:cstheme="majorHAnsi"/>
          <w:b/>
          <w:smallCaps/>
          <w:sz w:val="32"/>
        </w:rPr>
      </w:pPr>
      <w:r>
        <w:rPr>
          <w:rFonts w:asciiTheme="majorHAnsi" w:hAnsiTheme="majorHAnsi" w:cstheme="majorHAnsi"/>
          <w:b/>
          <w:smallCaps/>
          <w:sz w:val="32"/>
        </w:rPr>
        <w:t>Seminario de Investigación I</w:t>
      </w:r>
    </w:p>
    <w:p w:rsidR="00D429CA" w:rsidRPr="00D429CA" w:rsidRDefault="00D429CA" w:rsidP="00D429CA">
      <w:pPr>
        <w:jc w:val="center"/>
        <w:rPr>
          <w:rFonts w:asciiTheme="majorHAnsi" w:hAnsiTheme="majorHAnsi" w:cstheme="majorHAnsi"/>
          <w:b/>
          <w:smallCaps/>
          <w:sz w:val="6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862"/>
        <w:gridCol w:w="1002"/>
        <w:gridCol w:w="725"/>
        <w:gridCol w:w="1025"/>
        <w:gridCol w:w="1214"/>
      </w:tblGrid>
      <w:tr w:rsidR="00D429CA" w:rsidTr="00D429CA">
        <w:tc>
          <w:tcPr>
            <w:tcW w:w="0" w:type="auto"/>
            <w:vMerge w:val="restart"/>
          </w:tcPr>
          <w:p w:rsidR="00D429CA" w:rsidRDefault="00D429CA" w:rsidP="00D429CA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mbre:</w:t>
            </w:r>
          </w:p>
        </w:tc>
        <w:tc>
          <w:tcPr>
            <w:tcW w:w="0" w:type="auto"/>
            <w:gridSpan w:val="4"/>
          </w:tcPr>
          <w:p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Fecha y hora</w:t>
            </w:r>
          </w:p>
        </w:tc>
      </w:tr>
      <w:tr w:rsidR="00D429CA" w:rsidTr="00D429CA">
        <w:tc>
          <w:tcPr>
            <w:tcW w:w="0" w:type="auto"/>
            <w:vMerge/>
          </w:tcPr>
          <w:p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4"/>
          </w:tcPr>
          <w:p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D429CA" w:rsidTr="00EA31CA">
        <w:tc>
          <w:tcPr>
            <w:tcW w:w="0" w:type="auto"/>
            <w:gridSpan w:val="5"/>
          </w:tcPr>
          <w:p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Título del proyecto de tesis:</w:t>
            </w:r>
          </w:p>
        </w:tc>
      </w:tr>
      <w:tr w:rsidR="00D429CA" w:rsidTr="00D429CA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Fecha de inicio:</w:t>
            </w:r>
          </w:p>
        </w:tc>
        <w:tc>
          <w:tcPr>
            <w:tcW w:w="0" w:type="auto"/>
            <w:gridSpan w:val="4"/>
          </w:tcPr>
          <w:p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Fecha probable de término:</w:t>
            </w:r>
          </w:p>
        </w:tc>
      </w:tr>
      <w:tr w:rsidR="00D429CA" w:rsidTr="00D429CA">
        <w:tc>
          <w:tcPr>
            <w:tcW w:w="0" w:type="auto"/>
            <w:gridSpan w:val="5"/>
          </w:tcPr>
          <w:p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429CA">
              <w:rPr>
                <w:rFonts w:asciiTheme="majorHAnsi" w:hAnsiTheme="majorHAnsi" w:cstheme="majorHAnsi"/>
                <w:b/>
                <w:szCs w:val="20"/>
              </w:rPr>
              <w:t>Aspectos a Evaluar</w:t>
            </w:r>
          </w:p>
        </w:tc>
      </w:tr>
      <w:tr w:rsidR="00D429CA" w:rsidTr="00D429CA">
        <w:tc>
          <w:tcPr>
            <w:tcW w:w="0" w:type="auto"/>
            <w:vMerge w:val="restart"/>
          </w:tcPr>
          <w:p w:rsidR="00D429CA" w:rsidRDefault="00D429CA" w:rsidP="00D429CA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:rsidR="00D429CA" w:rsidRDefault="00D429CA" w:rsidP="00D429CA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Reporte escrito</w:t>
            </w:r>
          </w:p>
        </w:tc>
        <w:tc>
          <w:tcPr>
            <w:tcW w:w="0" w:type="auto"/>
            <w:gridSpan w:val="4"/>
          </w:tcPr>
          <w:p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Calificación</w:t>
            </w:r>
          </w:p>
        </w:tc>
      </w:tr>
      <w:tr w:rsidR="00D429CA" w:rsidTr="00D429CA">
        <w:tc>
          <w:tcPr>
            <w:tcW w:w="0" w:type="auto"/>
            <w:vMerge/>
          </w:tcPr>
          <w:p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Muy Buena</w:t>
            </w:r>
          </w:p>
        </w:tc>
        <w:tc>
          <w:tcPr>
            <w:tcW w:w="0" w:type="auto"/>
          </w:tcPr>
          <w:p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Buena</w:t>
            </w:r>
          </w:p>
        </w:tc>
        <w:tc>
          <w:tcPr>
            <w:tcW w:w="0" w:type="auto"/>
          </w:tcPr>
          <w:p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Aceptable</w:t>
            </w:r>
          </w:p>
        </w:tc>
        <w:tc>
          <w:tcPr>
            <w:tcW w:w="0" w:type="auto"/>
          </w:tcPr>
          <w:p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 Aceptable</w:t>
            </w:r>
          </w:p>
        </w:tc>
      </w:tr>
      <w:tr w:rsidR="00D429CA" w:rsidTr="00D429CA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. ¿El documento contiene el título, los objetivos del seminario y el protocolo?</w:t>
            </w: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D429CA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 ¿La calidad del documento en cuanto a redacción y ortografía es?</w:t>
            </w: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D429CA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. ¿Originalidad y relevancia científica del proyecto</w:t>
            </w: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D429CA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. ¿Viabilidad técnica del proyecto</w:t>
            </w: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D429CA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 Impacto potencial del proyecto</w:t>
            </w: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B83AAF">
        <w:tc>
          <w:tcPr>
            <w:tcW w:w="0" w:type="auto"/>
            <w:gridSpan w:val="5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Exposición oral:</w:t>
            </w:r>
          </w:p>
        </w:tc>
      </w:tr>
      <w:tr w:rsidR="00D429CA" w:rsidTr="0020674E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. Estructura y congruencia del contenido durante la exposición</w:t>
            </w:r>
            <w:r w:rsidR="00511BD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594606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 Habilidad en el manejo del lenguaje</w:t>
            </w:r>
            <w:r w:rsidR="00511BD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4E510A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. Gestión del tiempo de exposición</w:t>
            </w:r>
            <w:r w:rsidR="00511BD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DF0F01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. Manejo de recursos audiovisuales</w:t>
            </w:r>
            <w:r w:rsidR="00511BD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6876A9"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 Dominio del tema y habilidad para argumentar sus respuestas</w:t>
            </w:r>
            <w:r w:rsidR="00511BD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05392C">
        <w:tc>
          <w:tcPr>
            <w:tcW w:w="0" w:type="auto"/>
          </w:tcPr>
          <w:p w:rsidR="00D429CA" w:rsidRDefault="00D429CA" w:rsidP="00D429CA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Calificación Final*:</w:t>
            </w:r>
          </w:p>
        </w:tc>
        <w:tc>
          <w:tcPr>
            <w:tcW w:w="0" w:type="auto"/>
            <w:gridSpan w:val="4"/>
          </w:tcPr>
          <w:p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:rsidTr="00E9378C">
        <w:trPr>
          <w:trHeight w:val="752"/>
        </w:trPr>
        <w:tc>
          <w:tcPr>
            <w:tcW w:w="0" w:type="auto"/>
            <w:gridSpan w:val="5"/>
          </w:tcPr>
          <w:p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Observaciones:</w:t>
            </w:r>
          </w:p>
        </w:tc>
      </w:tr>
    </w:tbl>
    <w:p w:rsidR="00D429CA" w:rsidRDefault="00D429CA" w:rsidP="00D429CA">
      <w:pPr>
        <w:rPr>
          <w:rFonts w:asciiTheme="majorHAnsi" w:hAnsiTheme="majorHAnsi" w:cstheme="majorHAnsi"/>
          <w:b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t>* Calificación en una escala de 0 a 10.</w:t>
      </w:r>
    </w:p>
    <w:p w:rsidR="00511BD6" w:rsidRDefault="00511BD6" w:rsidP="004F7978">
      <w:pPr>
        <w:jc w:val="center"/>
        <w:rPr>
          <w:rFonts w:asciiTheme="majorHAnsi" w:hAnsiTheme="majorHAnsi" w:cstheme="majorHAnsi"/>
          <w:b/>
        </w:rPr>
      </w:pPr>
    </w:p>
    <w:p w:rsidR="004F7978" w:rsidRDefault="004F7978" w:rsidP="004F7978">
      <w:pPr>
        <w:jc w:val="center"/>
        <w:rPr>
          <w:rFonts w:asciiTheme="majorHAnsi" w:hAnsiTheme="majorHAnsi" w:cstheme="majorHAnsi"/>
          <w:b/>
        </w:rPr>
      </w:pPr>
      <w:r w:rsidRPr="004F7978">
        <w:rPr>
          <w:rFonts w:asciiTheme="majorHAnsi" w:hAnsiTheme="majorHAnsi" w:cstheme="majorHAnsi"/>
          <w:b/>
        </w:rPr>
        <w:t>COMITÉ TUTORIAL</w:t>
      </w:r>
      <w:bookmarkStart w:id="0" w:name="_GoBack"/>
      <w:bookmarkEnd w:id="0"/>
    </w:p>
    <w:p w:rsidR="00D429CA" w:rsidRPr="004F7978" w:rsidRDefault="00D429CA" w:rsidP="004F7978">
      <w:pPr>
        <w:jc w:val="center"/>
        <w:rPr>
          <w:rFonts w:asciiTheme="majorHAnsi" w:hAnsiTheme="majorHAnsi" w:cstheme="majorHAnsi"/>
          <w:b/>
        </w:rPr>
      </w:pPr>
    </w:p>
    <w:tbl>
      <w:tblPr>
        <w:tblStyle w:val="Tablaconcuadrcula"/>
        <w:tblW w:w="91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84"/>
        <w:gridCol w:w="2668"/>
        <w:gridCol w:w="236"/>
        <w:gridCol w:w="3088"/>
      </w:tblGrid>
      <w:tr w:rsidR="004F7978" w:rsidRPr="004F7978" w:rsidTr="000B0821">
        <w:trPr>
          <w:jc w:val="center"/>
        </w:trPr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84" w:type="dxa"/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668" w:type="dxa"/>
            <w:tcBorders>
              <w:bottom w:val="single" w:sz="4" w:space="0" w:color="auto"/>
            </w:tcBorders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36" w:type="dxa"/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3088" w:type="dxa"/>
            <w:tcBorders>
              <w:top w:val="single" w:sz="4" w:space="0" w:color="auto"/>
              <w:bottom w:val="single" w:sz="4" w:space="0" w:color="auto"/>
            </w:tcBorders>
          </w:tcPr>
          <w:p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</w:tr>
      <w:tr w:rsidR="004F7978" w:rsidRPr="004F7978" w:rsidTr="000B0821">
        <w:trPr>
          <w:jc w:val="center"/>
        </w:trPr>
        <w:tc>
          <w:tcPr>
            <w:tcW w:w="2830" w:type="dxa"/>
            <w:tcBorders>
              <w:top w:val="single" w:sz="4" w:space="0" w:color="auto"/>
            </w:tcBorders>
          </w:tcPr>
          <w:p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84" w:type="dxa"/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668" w:type="dxa"/>
            <w:tcBorders>
              <w:top w:val="single" w:sz="4" w:space="0" w:color="auto"/>
            </w:tcBorders>
          </w:tcPr>
          <w:p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36" w:type="dxa"/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  <w:lang w:val="en-US"/>
              </w:rPr>
            </w:pPr>
          </w:p>
        </w:tc>
        <w:tc>
          <w:tcPr>
            <w:tcW w:w="3088" w:type="dxa"/>
            <w:tcBorders>
              <w:top w:val="single" w:sz="4" w:space="0" w:color="auto"/>
            </w:tcBorders>
          </w:tcPr>
          <w:p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  <w:lang w:val="en-US"/>
              </w:rPr>
            </w:pPr>
          </w:p>
        </w:tc>
      </w:tr>
    </w:tbl>
    <w:p w:rsidR="000E7E4E" w:rsidRPr="004F7978" w:rsidRDefault="000E7E4E" w:rsidP="004F7978">
      <w:pPr>
        <w:spacing w:after="0" w:line="240" w:lineRule="auto"/>
        <w:jc w:val="center"/>
        <w:rPr>
          <w:rFonts w:ascii="Kelson" w:hAnsi="Kelson"/>
        </w:rPr>
      </w:pPr>
    </w:p>
    <w:sectPr w:rsidR="000E7E4E" w:rsidRPr="004F7978" w:rsidSect="009A6C28">
      <w:headerReference w:type="default" r:id="rId7"/>
      <w:footerReference w:type="default" r:id="rId8"/>
      <w:pgSz w:w="12240" w:h="15840" w:code="125"/>
      <w:pgMar w:top="1417" w:right="1701" w:bottom="1417" w:left="170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6040" w:rsidRDefault="00F26040" w:rsidP="009A6C28">
      <w:pPr>
        <w:spacing w:after="0" w:line="240" w:lineRule="auto"/>
      </w:pPr>
      <w:r>
        <w:separator/>
      </w:r>
    </w:p>
  </w:endnote>
  <w:endnote w:type="continuationSeparator" w:id="0">
    <w:p w:rsidR="00F26040" w:rsidRDefault="00F26040" w:rsidP="009A6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Kelson">
    <w:panose1 w:val="02000506000000020004"/>
    <w:charset w:val="00"/>
    <w:family w:val="modern"/>
    <w:notTrueType/>
    <w:pitch w:val="variable"/>
    <w:sig w:usb0="A000002F" w:usb1="5000004A" w:usb2="00000000" w:usb3="00000000" w:csb0="00000093" w:csb1="00000000"/>
  </w:font>
  <w:font w:name="Gotham Blac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">
    <w:panose1 w:val="02000604040000020004"/>
    <w:charset w:val="00"/>
    <w:family w:val="auto"/>
    <w:pitch w:val="variable"/>
    <w:sig w:usb0="800000A7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6C28" w:rsidRDefault="009A6C28">
    <w:pPr>
      <w:pStyle w:val="Piedepgina"/>
    </w:pPr>
    <w:r>
      <w:rPr>
        <w:noProof/>
        <w:lang w:eastAsia="es-MX"/>
      </w:rPr>
      <w:drawing>
        <wp:anchor distT="0" distB="0" distL="114300" distR="114300" simplePos="0" relativeHeight="251658240" behindDoc="0" locked="0" layoutInCell="1" allowOverlap="1" wp14:anchorId="24D22E00" wp14:editId="2E3B7996">
          <wp:simplePos x="0" y="0"/>
          <wp:positionH relativeFrom="column">
            <wp:posOffset>-1076008</wp:posOffset>
          </wp:positionH>
          <wp:positionV relativeFrom="paragraph">
            <wp:posOffset>-441325</wp:posOffset>
          </wp:positionV>
          <wp:extent cx="8064521" cy="1055659"/>
          <wp:effectExtent l="0" t="0" r="0" b="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e de pagina unidad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64521" cy="1055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MX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724B360A" wp14:editId="4A6511EC">
              <wp:simplePos x="0" y="0"/>
              <wp:positionH relativeFrom="column">
                <wp:posOffset>1707515</wp:posOffset>
              </wp:positionH>
              <wp:positionV relativeFrom="paragraph">
                <wp:posOffset>86995</wp:posOffset>
              </wp:positionV>
              <wp:extent cx="4978400" cy="387350"/>
              <wp:effectExtent l="0" t="0" r="0" b="0"/>
              <wp:wrapSquare wrapText="bothSides"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78400" cy="387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 Black" w:hAnsi="Gotham Black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9A6C28">
                            <w:rPr>
                              <w:rFonts w:ascii="Gotham Black" w:hAnsi="Gotham Black"/>
                              <w:color w:val="FFFFFF" w:themeColor="background1"/>
                              <w:sz w:val="14"/>
                              <w:szCs w:val="14"/>
                            </w:rPr>
                            <w:t>Universidad Autónoma de Zacatecas “Francisco García Salinas”</w:t>
                          </w:r>
                        </w:p>
                        <w:p w:rsid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 w:rsidRPr="009A6C28"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Jardín Juár</w:t>
                          </w:r>
                          <w:r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e</w:t>
                          </w:r>
                          <w:r w:rsidRPr="009A6C28"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z No. 147, Centro Histórico de Zacatecas, Zac. C.P. 98000</w:t>
                          </w:r>
                        </w:p>
                        <w:p w:rsidR="009A6C28" w:rsidRP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Tel. (492) 922 9109 922 2924 Correo Electrónico: rectoría@uaz.edu.m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4B360A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134.45pt;margin-top:6.85pt;width:392pt;height:30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" filled="f" stroked="f">
              <v:textbox>
                <w:txbxContent>
                  <w:p w:rsid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 Black" w:hAnsi="Gotham Black"/>
                        <w:color w:val="FFFFFF" w:themeColor="background1"/>
                        <w:sz w:val="14"/>
                        <w:szCs w:val="14"/>
                      </w:rPr>
                    </w:pPr>
                    <w:r w:rsidRPr="009A6C28">
                      <w:rPr>
                        <w:rFonts w:ascii="Gotham Black" w:hAnsi="Gotham Black"/>
                        <w:color w:val="FFFFFF" w:themeColor="background1"/>
                        <w:sz w:val="14"/>
                        <w:szCs w:val="14"/>
                      </w:rPr>
                      <w:t>Universidad Autónoma de Zacatecas “Francisco García Salinas”</w:t>
                    </w:r>
                  </w:p>
                  <w:p w:rsid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</w:pPr>
                    <w:r w:rsidRPr="009A6C28"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Jardín Juár</w:t>
                    </w:r>
                    <w:r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e</w:t>
                    </w:r>
                    <w:r w:rsidRPr="009A6C28"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z No. 147, Centro Histórico de Zacatecas, Zac. C.P. 98000</w:t>
                    </w:r>
                  </w:p>
                  <w:p w:rsidR="009A6C28" w:rsidRP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Tel. (492) 922 9109 922 2924 Correo Electrónico: rectoría@uaz.edu.mx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6040" w:rsidRDefault="00F26040" w:rsidP="009A6C28">
      <w:pPr>
        <w:spacing w:after="0" w:line="240" w:lineRule="auto"/>
      </w:pPr>
      <w:r>
        <w:separator/>
      </w:r>
    </w:p>
  </w:footnote>
  <w:footnote w:type="continuationSeparator" w:id="0">
    <w:p w:rsidR="00F26040" w:rsidRDefault="00F26040" w:rsidP="009A6C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6C28" w:rsidRDefault="009A6C28" w:rsidP="009A6C28">
    <w:pPr>
      <w:pStyle w:val="Encabezado"/>
      <w:ind w:left="-851"/>
    </w:pPr>
    <w:r>
      <w:rPr>
        <w:noProof/>
        <w:lang w:eastAsia="es-MX"/>
      </w:rPr>
      <w:drawing>
        <wp:inline distT="0" distB="0" distL="0" distR="0">
          <wp:extent cx="2502000" cy="525600"/>
          <wp:effectExtent l="0" t="0" r="0" b="8255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OSICION OFICI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2000" cy="525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5795D">
      <w:t xml:space="preserve"> </w:t>
    </w:r>
    <w:r w:rsidR="0045795D">
      <w:rPr>
        <w:noProof/>
        <w:lang w:eastAsia="es-MX"/>
      </w:rPr>
      <w:drawing>
        <wp:inline distT="0" distB="0" distL="0" distR="0">
          <wp:extent cx="595638" cy="589105"/>
          <wp:effectExtent l="0" t="0" r="0" b="190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CPI_p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1004" cy="6141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ytzQ1NjIyNTZX0lEKTi0uzszPAykwrgUAK2D+LiwAAAA="/>
  </w:docVars>
  <w:rsids>
    <w:rsidRoot w:val="000E7E4E"/>
    <w:rsid w:val="00065212"/>
    <w:rsid w:val="000B2250"/>
    <w:rsid w:val="000E7E4E"/>
    <w:rsid w:val="0012240E"/>
    <w:rsid w:val="00155F37"/>
    <w:rsid w:val="001600FA"/>
    <w:rsid w:val="00177AAF"/>
    <w:rsid w:val="00275E64"/>
    <w:rsid w:val="002D7B7F"/>
    <w:rsid w:val="002E3C6C"/>
    <w:rsid w:val="00307B1E"/>
    <w:rsid w:val="0045795D"/>
    <w:rsid w:val="004F7978"/>
    <w:rsid w:val="00511BD6"/>
    <w:rsid w:val="00812214"/>
    <w:rsid w:val="009A6C28"/>
    <w:rsid w:val="00A0063F"/>
    <w:rsid w:val="00D429CA"/>
    <w:rsid w:val="00D77486"/>
    <w:rsid w:val="00E34F1B"/>
    <w:rsid w:val="00EA5C64"/>
    <w:rsid w:val="00ED6D18"/>
    <w:rsid w:val="00F26040"/>
    <w:rsid w:val="00F86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36EA5BB-B6AA-4B90-A488-CC1FBF6A0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797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A6C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A6C28"/>
  </w:style>
  <w:style w:type="paragraph" w:styleId="Piedepgina">
    <w:name w:val="footer"/>
    <w:basedOn w:val="Normal"/>
    <w:link w:val="PiedepginaCar"/>
    <w:uiPriority w:val="99"/>
    <w:unhideWhenUsed/>
    <w:rsid w:val="009A6C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A6C28"/>
  </w:style>
  <w:style w:type="table" w:styleId="Tablaconcuadrcula">
    <w:name w:val="Table Grid"/>
    <w:basedOn w:val="Tablanormal"/>
    <w:uiPriority w:val="39"/>
    <w:qFormat/>
    <w:rsid w:val="009A6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D429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791539C-52C8-4B37-BDC1-5DADE6F66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0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>Dr. Huizilopoztli Luna García</Manager>
  <Company>MCPI-UAZ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Huizilopoztli Luna García</dc:creator>
  <cp:keywords/>
  <dc:description/>
  <cp:lastModifiedBy>Revisor</cp:lastModifiedBy>
  <cp:revision>6</cp:revision>
  <cp:lastPrinted>2021-03-11T13:40:00Z</cp:lastPrinted>
  <dcterms:created xsi:type="dcterms:W3CDTF">2021-04-20T06:27:00Z</dcterms:created>
  <dcterms:modified xsi:type="dcterms:W3CDTF">2021-04-26T18:54:00Z</dcterms:modified>
  <cp:version>v2</cp:version>
</cp:coreProperties>
</file>